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7C6CF1" w14:textId="429A52E7" w:rsidR="007F7520" w:rsidRPr="008A0C34" w:rsidRDefault="008A0C34" w:rsidP="008A0C34">
      <w:pPr>
        <w:spacing w:line="276" w:lineRule="auto"/>
        <w:rPr>
          <w:rFonts w:ascii="Aptos" w:hAnsi="Aptos" w:cstheme="majorHAnsi"/>
          <w:sz w:val="48"/>
          <w:szCs w:val="48"/>
        </w:rPr>
      </w:pPr>
      <w:r w:rsidRPr="008A0C34">
        <w:rPr>
          <w:rFonts w:ascii="Aptos" w:hAnsi="Aptos" w:cstheme="majorHAnsi"/>
          <w:sz w:val="48"/>
          <w:szCs w:val="48"/>
        </w:rPr>
        <w:t>[</w:t>
      </w:r>
      <w:r w:rsidR="007F7520" w:rsidRPr="008A0C34">
        <w:rPr>
          <w:rFonts w:ascii="Aptos" w:hAnsi="Aptos" w:cstheme="majorHAnsi"/>
          <w:sz w:val="48"/>
          <w:szCs w:val="48"/>
        </w:rPr>
        <w:t>Insert School Letterhead]</w:t>
      </w:r>
    </w:p>
    <w:p w14:paraId="09980108" w14:textId="77777777" w:rsidR="00D665F0" w:rsidRPr="003F39C9" w:rsidRDefault="00D665F0" w:rsidP="00D665F0">
      <w:pPr>
        <w:spacing w:before="1080" w:line="276" w:lineRule="auto"/>
        <w:rPr>
          <w:rFonts w:ascii="Aptos" w:hAnsi="Aptos" w:cstheme="minorHAnsi"/>
          <w:sz w:val="28"/>
          <w:szCs w:val="28"/>
        </w:rPr>
      </w:pPr>
      <w:r w:rsidRPr="003F39C9">
        <w:rPr>
          <w:rFonts w:ascii="Aptos" w:hAnsi="Aptos" w:cstheme="minorHAnsi"/>
          <w:sz w:val="28"/>
          <w:szCs w:val="28"/>
        </w:rPr>
        <w:t>[Insert Date]</w:t>
      </w:r>
    </w:p>
    <w:p w14:paraId="44EAB9FD" w14:textId="605A771A" w:rsidR="007F7520" w:rsidRPr="003F39C9" w:rsidRDefault="006F4E44" w:rsidP="00D665F0">
      <w:pPr>
        <w:spacing w:before="240" w:line="276" w:lineRule="auto"/>
        <w:rPr>
          <w:rFonts w:ascii="Aptos" w:hAnsi="Aptos" w:cstheme="minorHAnsi"/>
          <w:sz w:val="28"/>
          <w:szCs w:val="28"/>
        </w:rPr>
      </w:pPr>
      <w:r w:rsidRPr="003F39C9">
        <w:rPr>
          <w:rFonts w:ascii="Aptos" w:hAnsi="Aptos" w:cstheme="minorHAnsi"/>
          <w:sz w:val="28"/>
          <w:szCs w:val="28"/>
        </w:rPr>
        <w:t>Dear</w:t>
      </w:r>
      <w:r w:rsidR="007F7520" w:rsidRPr="003F39C9">
        <w:rPr>
          <w:rFonts w:ascii="Aptos" w:hAnsi="Aptos" w:cstheme="minorHAnsi"/>
          <w:sz w:val="28"/>
          <w:szCs w:val="28"/>
        </w:rPr>
        <w:t xml:space="preserve"> [Insert Student Name],</w:t>
      </w:r>
    </w:p>
    <w:p w14:paraId="7BEDEB55" w14:textId="77777777" w:rsidR="007F7520" w:rsidRPr="003F39C9" w:rsidRDefault="007F7520" w:rsidP="008A0C34">
      <w:pPr>
        <w:spacing w:before="240" w:line="276" w:lineRule="auto"/>
        <w:rPr>
          <w:rFonts w:ascii="Aptos" w:hAnsi="Aptos" w:cstheme="minorHAnsi"/>
          <w:sz w:val="28"/>
          <w:szCs w:val="28"/>
        </w:rPr>
      </w:pPr>
      <w:r w:rsidRPr="003F39C9">
        <w:rPr>
          <w:rFonts w:ascii="Aptos" w:hAnsi="Aptos" w:cstheme="minorHAnsi"/>
          <w:sz w:val="28"/>
          <w:szCs w:val="28"/>
        </w:rPr>
        <w:t>We just wanted to check in and see how you're doing!</w:t>
      </w:r>
    </w:p>
    <w:p w14:paraId="716A2692" w14:textId="2D22A7DA" w:rsidR="007F7520" w:rsidRPr="003F39C9" w:rsidRDefault="007F7520" w:rsidP="008A0C34">
      <w:pPr>
        <w:spacing w:before="240" w:line="276" w:lineRule="auto"/>
        <w:rPr>
          <w:rFonts w:ascii="Aptos" w:hAnsi="Aptos" w:cstheme="minorHAnsi"/>
          <w:sz w:val="28"/>
          <w:szCs w:val="28"/>
        </w:rPr>
      </w:pPr>
      <w:r w:rsidRPr="003F39C9">
        <w:rPr>
          <w:rFonts w:ascii="Aptos" w:hAnsi="Aptos" w:cstheme="minorHAnsi"/>
          <w:sz w:val="28"/>
          <w:szCs w:val="28"/>
        </w:rPr>
        <w:t>Since you finished school at [</w:t>
      </w:r>
      <w:r w:rsidR="006F4E44" w:rsidRPr="003F39C9">
        <w:rPr>
          <w:rFonts w:ascii="Aptos" w:hAnsi="Aptos" w:cstheme="minorHAnsi"/>
          <w:sz w:val="28"/>
          <w:szCs w:val="28"/>
        </w:rPr>
        <w:t xml:space="preserve">Insert </w:t>
      </w:r>
      <w:r w:rsidRPr="003F39C9">
        <w:rPr>
          <w:rFonts w:ascii="Aptos" w:hAnsi="Aptos" w:cstheme="minorHAnsi"/>
          <w:sz w:val="28"/>
          <w:szCs w:val="28"/>
        </w:rPr>
        <w:t>Name of School] during the 2024–2025 school year, someone from our team will be giving you a quick call sometime between </w:t>
      </w:r>
      <w:r w:rsidRPr="003F39C9">
        <w:rPr>
          <w:rFonts w:ascii="Aptos" w:hAnsi="Aptos" w:cstheme="minorHAnsi"/>
          <w:b/>
          <w:bCs/>
          <w:sz w:val="28"/>
          <w:szCs w:val="28"/>
        </w:rPr>
        <w:t>April 1 and August 31, 2026</w:t>
      </w:r>
      <w:r w:rsidRPr="003F39C9">
        <w:rPr>
          <w:rFonts w:ascii="Aptos" w:hAnsi="Aptos" w:cstheme="minorHAnsi"/>
          <w:sz w:val="28"/>
          <w:szCs w:val="28"/>
        </w:rPr>
        <w:t>.</w:t>
      </w:r>
    </w:p>
    <w:p w14:paraId="10569146" w14:textId="77777777" w:rsidR="007F7520" w:rsidRPr="003F39C9" w:rsidRDefault="007F7520" w:rsidP="008A0C34">
      <w:pPr>
        <w:spacing w:before="240" w:line="276" w:lineRule="auto"/>
        <w:rPr>
          <w:rFonts w:ascii="Aptos" w:hAnsi="Aptos" w:cstheme="minorHAnsi"/>
          <w:sz w:val="28"/>
          <w:szCs w:val="28"/>
        </w:rPr>
      </w:pPr>
      <w:r w:rsidRPr="003F39C9">
        <w:rPr>
          <w:rFonts w:ascii="Aptos" w:hAnsi="Aptos" w:cstheme="minorHAnsi"/>
          <w:sz w:val="28"/>
          <w:szCs w:val="28"/>
        </w:rPr>
        <w:t>The call will only take about </w:t>
      </w:r>
      <w:r w:rsidRPr="003F39C9">
        <w:rPr>
          <w:rFonts w:ascii="Aptos" w:hAnsi="Aptos" w:cstheme="minorHAnsi"/>
          <w:b/>
          <w:bCs/>
          <w:sz w:val="28"/>
          <w:szCs w:val="28"/>
        </w:rPr>
        <w:t>15 minutes</w:t>
      </w:r>
      <w:r w:rsidRPr="003F39C9">
        <w:rPr>
          <w:rFonts w:ascii="Aptos" w:hAnsi="Aptos" w:cstheme="minorHAnsi"/>
          <w:sz w:val="28"/>
          <w:szCs w:val="28"/>
        </w:rPr>
        <w:t>, and it’s just a chance for us to hear how things are going for you. We’d also love to know if there’s anything you need or any support you’re missing. It’s totally up to you if you want to take part — and everything you share will be kept private.</w:t>
      </w:r>
    </w:p>
    <w:p w14:paraId="640FE300" w14:textId="77777777" w:rsidR="007F7520" w:rsidRPr="003F39C9" w:rsidRDefault="007F7520" w:rsidP="008A0C34">
      <w:pPr>
        <w:spacing w:before="240" w:line="276" w:lineRule="auto"/>
        <w:rPr>
          <w:rFonts w:ascii="Aptos" w:hAnsi="Aptos" w:cstheme="minorHAnsi"/>
          <w:sz w:val="28"/>
          <w:szCs w:val="28"/>
        </w:rPr>
      </w:pPr>
      <w:r w:rsidRPr="003F39C9">
        <w:rPr>
          <w:rFonts w:ascii="Aptos" w:hAnsi="Aptos" w:cstheme="minorHAnsi"/>
          <w:sz w:val="28"/>
          <w:szCs w:val="28"/>
        </w:rPr>
        <w:t>Your feedback helps us understand what works well for students after high school and what we can do better.</w:t>
      </w:r>
    </w:p>
    <w:p w14:paraId="7FEA3097" w14:textId="77777777" w:rsidR="007F7520" w:rsidRPr="003F39C9" w:rsidRDefault="007F7520" w:rsidP="008A0C34">
      <w:pPr>
        <w:spacing w:before="240" w:line="276" w:lineRule="auto"/>
        <w:rPr>
          <w:rFonts w:ascii="Aptos" w:hAnsi="Aptos" w:cstheme="minorHAnsi"/>
          <w:sz w:val="28"/>
          <w:szCs w:val="28"/>
        </w:rPr>
      </w:pPr>
      <w:r w:rsidRPr="003F39C9">
        <w:rPr>
          <w:rFonts w:ascii="Aptos" w:hAnsi="Aptos" w:cstheme="minorHAnsi"/>
          <w:sz w:val="28"/>
          <w:szCs w:val="28"/>
        </w:rPr>
        <w:t>We hope you’re doing great, and we look forward to chatting soon!</w:t>
      </w:r>
    </w:p>
    <w:p w14:paraId="7EFB378B" w14:textId="77777777" w:rsidR="006A728D" w:rsidRPr="003F39C9" w:rsidRDefault="006A728D" w:rsidP="008A0C34">
      <w:pPr>
        <w:spacing w:before="240" w:line="276" w:lineRule="auto"/>
        <w:rPr>
          <w:rFonts w:ascii="Aptos" w:hAnsi="Aptos" w:cstheme="minorHAnsi"/>
          <w:sz w:val="28"/>
          <w:szCs w:val="28"/>
        </w:rPr>
      </w:pPr>
      <w:r w:rsidRPr="003F39C9">
        <w:rPr>
          <w:rFonts w:ascii="Aptos" w:hAnsi="Aptos" w:cstheme="minorHAnsi"/>
          <w:sz w:val="28"/>
          <w:szCs w:val="28"/>
        </w:rPr>
        <w:t>Sincerely,</w:t>
      </w:r>
    </w:p>
    <w:p w14:paraId="56571EEB" w14:textId="463FD2C7" w:rsidR="007F7520" w:rsidRPr="003F39C9" w:rsidRDefault="007F7520" w:rsidP="008A0C34">
      <w:pPr>
        <w:spacing w:before="600" w:line="276" w:lineRule="auto"/>
        <w:rPr>
          <w:rFonts w:ascii="Aptos" w:hAnsi="Aptos" w:cstheme="minorHAnsi"/>
          <w:sz w:val="28"/>
          <w:szCs w:val="28"/>
        </w:rPr>
      </w:pPr>
      <w:r w:rsidRPr="003F39C9">
        <w:rPr>
          <w:rFonts w:ascii="Aptos" w:hAnsi="Aptos" w:cstheme="minorHAnsi"/>
          <w:sz w:val="28"/>
          <w:szCs w:val="28"/>
        </w:rPr>
        <w:t>[</w:t>
      </w:r>
      <w:r w:rsidR="006A728D" w:rsidRPr="003F39C9">
        <w:rPr>
          <w:rFonts w:ascii="Aptos" w:hAnsi="Aptos" w:cstheme="minorHAnsi"/>
          <w:sz w:val="28"/>
          <w:szCs w:val="28"/>
        </w:rPr>
        <w:t xml:space="preserve">Insert </w:t>
      </w:r>
      <w:r w:rsidRPr="003F39C9">
        <w:rPr>
          <w:rFonts w:ascii="Aptos" w:hAnsi="Aptos" w:cstheme="minorHAnsi"/>
          <w:sz w:val="28"/>
          <w:szCs w:val="28"/>
        </w:rPr>
        <w:t>School Staff Name &amp; Title]</w:t>
      </w:r>
    </w:p>
    <w:sectPr w:rsidR="007F7520" w:rsidRPr="003F39C9" w:rsidSect="009174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NDS0MLS0NDUxMzFS0lEKTi0uzszPAykwqQUA4ss6eSwAAAA="/>
  </w:docVars>
  <w:rsids>
    <w:rsidRoot w:val="005622D3"/>
    <w:rsid w:val="00007FF1"/>
    <w:rsid w:val="00010574"/>
    <w:rsid w:val="00010D2D"/>
    <w:rsid w:val="000116A6"/>
    <w:rsid w:val="00011965"/>
    <w:rsid w:val="00013FED"/>
    <w:rsid w:val="00015085"/>
    <w:rsid w:val="00016CEC"/>
    <w:rsid w:val="000179B7"/>
    <w:rsid w:val="00020B00"/>
    <w:rsid w:val="000216DE"/>
    <w:rsid w:val="000247E2"/>
    <w:rsid w:val="00026266"/>
    <w:rsid w:val="00026D73"/>
    <w:rsid w:val="00034B26"/>
    <w:rsid w:val="00034F8D"/>
    <w:rsid w:val="00043FC8"/>
    <w:rsid w:val="00045B82"/>
    <w:rsid w:val="00047CB6"/>
    <w:rsid w:val="0005287F"/>
    <w:rsid w:val="000676FA"/>
    <w:rsid w:val="0007172F"/>
    <w:rsid w:val="00072617"/>
    <w:rsid w:val="000737B2"/>
    <w:rsid w:val="0008197A"/>
    <w:rsid w:val="0009181D"/>
    <w:rsid w:val="00091DAD"/>
    <w:rsid w:val="0009210C"/>
    <w:rsid w:val="00093FE9"/>
    <w:rsid w:val="000A12A5"/>
    <w:rsid w:val="000A294F"/>
    <w:rsid w:val="000A2F43"/>
    <w:rsid w:val="000A38D1"/>
    <w:rsid w:val="000A5C6F"/>
    <w:rsid w:val="000A5D50"/>
    <w:rsid w:val="000B1F51"/>
    <w:rsid w:val="000B4C5F"/>
    <w:rsid w:val="000B628A"/>
    <w:rsid w:val="000C1398"/>
    <w:rsid w:val="000C3501"/>
    <w:rsid w:val="000D0020"/>
    <w:rsid w:val="000D28FB"/>
    <w:rsid w:val="000D334B"/>
    <w:rsid w:val="000D45D2"/>
    <w:rsid w:val="000E28DF"/>
    <w:rsid w:val="000E7FF6"/>
    <w:rsid w:val="000F2EFA"/>
    <w:rsid w:val="000F3712"/>
    <w:rsid w:val="000F6C7D"/>
    <w:rsid w:val="00100095"/>
    <w:rsid w:val="00101EC7"/>
    <w:rsid w:val="00107830"/>
    <w:rsid w:val="00107A68"/>
    <w:rsid w:val="0011086F"/>
    <w:rsid w:val="0011160B"/>
    <w:rsid w:val="00113EF7"/>
    <w:rsid w:val="00115316"/>
    <w:rsid w:val="00115B73"/>
    <w:rsid w:val="00121580"/>
    <w:rsid w:val="00122502"/>
    <w:rsid w:val="00123BF3"/>
    <w:rsid w:val="0012616E"/>
    <w:rsid w:val="0013254A"/>
    <w:rsid w:val="001452DC"/>
    <w:rsid w:val="00145CDF"/>
    <w:rsid w:val="00147025"/>
    <w:rsid w:val="00154752"/>
    <w:rsid w:val="00155037"/>
    <w:rsid w:val="00155AB6"/>
    <w:rsid w:val="00156175"/>
    <w:rsid w:val="00156D79"/>
    <w:rsid w:val="001602E2"/>
    <w:rsid w:val="00163E60"/>
    <w:rsid w:val="001645D3"/>
    <w:rsid w:val="00176DEF"/>
    <w:rsid w:val="0017707D"/>
    <w:rsid w:val="0017736C"/>
    <w:rsid w:val="00180EB9"/>
    <w:rsid w:val="00184040"/>
    <w:rsid w:val="001878A4"/>
    <w:rsid w:val="00190F4F"/>
    <w:rsid w:val="00194A73"/>
    <w:rsid w:val="0019697A"/>
    <w:rsid w:val="001975B7"/>
    <w:rsid w:val="001A2A7F"/>
    <w:rsid w:val="001A6140"/>
    <w:rsid w:val="001A6647"/>
    <w:rsid w:val="001A72A7"/>
    <w:rsid w:val="001B0FE6"/>
    <w:rsid w:val="001B3A14"/>
    <w:rsid w:val="001B6443"/>
    <w:rsid w:val="001B6871"/>
    <w:rsid w:val="001B724F"/>
    <w:rsid w:val="001C16AC"/>
    <w:rsid w:val="001C29DE"/>
    <w:rsid w:val="001C49D6"/>
    <w:rsid w:val="001D3B3F"/>
    <w:rsid w:val="001D7594"/>
    <w:rsid w:val="001D7F33"/>
    <w:rsid w:val="001E0553"/>
    <w:rsid w:val="001E32C7"/>
    <w:rsid w:val="001E6174"/>
    <w:rsid w:val="001F1034"/>
    <w:rsid w:val="001F3A0C"/>
    <w:rsid w:val="001F4331"/>
    <w:rsid w:val="00200E9A"/>
    <w:rsid w:val="00207253"/>
    <w:rsid w:val="00207844"/>
    <w:rsid w:val="00207C74"/>
    <w:rsid w:val="002116ED"/>
    <w:rsid w:val="00220EE6"/>
    <w:rsid w:val="0022750E"/>
    <w:rsid w:val="002352E3"/>
    <w:rsid w:val="002454DC"/>
    <w:rsid w:val="00247256"/>
    <w:rsid w:val="002513F0"/>
    <w:rsid w:val="00253AEA"/>
    <w:rsid w:val="00256454"/>
    <w:rsid w:val="00262F3E"/>
    <w:rsid w:val="00267BFF"/>
    <w:rsid w:val="002705CE"/>
    <w:rsid w:val="00271A65"/>
    <w:rsid w:val="00276618"/>
    <w:rsid w:val="00276B05"/>
    <w:rsid w:val="002772B8"/>
    <w:rsid w:val="00281566"/>
    <w:rsid w:val="0028313A"/>
    <w:rsid w:val="0028343B"/>
    <w:rsid w:val="002837FF"/>
    <w:rsid w:val="0028513C"/>
    <w:rsid w:val="0028555C"/>
    <w:rsid w:val="00290805"/>
    <w:rsid w:val="00292374"/>
    <w:rsid w:val="002A194E"/>
    <w:rsid w:val="002A4FB2"/>
    <w:rsid w:val="002A69AB"/>
    <w:rsid w:val="002B463C"/>
    <w:rsid w:val="002B7778"/>
    <w:rsid w:val="002C454B"/>
    <w:rsid w:val="002D20D4"/>
    <w:rsid w:val="002D4184"/>
    <w:rsid w:val="002D5058"/>
    <w:rsid w:val="002E1AC7"/>
    <w:rsid w:val="002E38FC"/>
    <w:rsid w:val="002E5A97"/>
    <w:rsid w:val="002E5E23"/>
    <w:rsid w:val="002E7A5F"/>
    <w:rsid w:val="002F1D39"/>
    <w:rsid w:val="002F22E3"/>
    <w:rsid w:val="0030169C"/>
    <w:rsid w:val="00307BA2"/>
    <w:rsid w:val="00310CE4"/>
    <w:rsid w:val="00314F29"/>
    <w:rsid w:val="00332EC0"/>
    <w:rsid w:val="003357BB"/>
    <w:rsid w:val="00342B82"/>
    <w:rsid w:val="00342F83"/>
    <w:rsid w:val="0035687C"/>
    <w:rsid w:val="00357E59"/>
    <w:rsid w:val="00363C4B"/>
    <w:rsid w:val="00363DD0"/>
    <w:rsid w:val="00366F6D"/>
    <w:rsid w:val="0037309C"/>
    <w:rsid w:val="00377526"/>
    <w:rsid w:val="0038155F"/>
    <w:rsid w:val="003837CB"/>
    <w:rsid w:val="00385101"/>
    <w:rsid w:val="00387F17"/>
    <w:rsid w:val="00390DC9"/>
    <w:rsid w:val="00395761"/>
    <w:rsid w:val="003A108D"/>
    <w:rsid w:val="003B24CD"/>
    <w:rsid w:val="003B48D4"/>
    <w:rsid w:val="003B655A"/>
    <w:rsid w:val="003B78F1"/>
    <w:rsid w:val="003C025E"/>
    <w:rsid w:val="003C0CC1"/>
    <w:rsid w:val="003C7D1D"/>
    <w:rsid w:val="003D647D"/>
    <w:rsid w:val="003E0442"/>
    <w:rsid w:val="003E63A4"/>
    <w:rsid w:val="003E651B"/>
    <w:rsid w:val="003E6FAB"/>
    <w:rsid w:val="003E7DDE"/>
    <w:rsid w:val="003F39C9"/>
    <w:rsid w:val="003F5067"/>
    <w:rsid w:val="00411F2E"/>
    <w:rsid w:val="004151D2"/>
    <w:rsid w:val="004156A8"/>
    <w:rsid w:val="00421062"/>
    <w:rsid w:val="004212D4"/>
    <w:rsid w:val="00422F13"/>
    <w:rsid w:val="00425004"/>
    <w:rsid w:val="0043123E"/>
    <w:rsid w:val="00433A9D"/>
    <w:rsid w:val="004348DE"/>
    <w:rsid w:val="0044107D"/>
    <w:rsid w:val="00446D39"/>
    <w:rsid w:val="00456B46"/>
    <w:rsid w:val="00456F4B"/>
    <w:rsid w:val="00474801"/>
    <w:rsid w:val="00476A7D"/>
    <w:rsid w:val="0047766B"/>
    <w:rsid w:val="00477CDB"/>
    <w:rsid w:val="00482D4F"/>
    <w:rsid w:val="00486402"/>
    <w:rsid w:val="00486CFD"/>
    <w:rsid w:val="0049109F"/>
    <w:rsid w:val="00493AF5"/>
    <w:rsid w:val="00495C08"/>
    <w:rsid w:val="00495CB8"/>
    <w:rsid w:val="00495F8E"/>
    <w:rsid w:val="004960E0"/>
    <w:rsid w:val="004A1F18"/>
    <w:rsid w:val="004A5907"/>
    <w:rsid w:val="004C13BB"/>
    <w:rsid w:val="004C1C0A"/>
    <w:rsid w:val="004C3196"/>
    <w:rsid w:val="004C405B"/>
    <w:rsid w:val="004C4C1C"/>
    <w:rsid w:val="004C513A"/>
    <w:rsid w:val="004C540F"/>
    <w:rsid w:val="004C5C30"/>
    <w:rsid w:val="004C6811"/>
    <w:rsid w:val="004D329A"/>
    <w:rsid w:val="004D5E71"/>
    <w:rsid w:val="004D6101"/>
    <w:rsid w:val="004D6667"/>
    <w:rsid w:val="004E0070"/>
    <w:rsid w:val="004E5B0B"/>
    <w:rsid w:val="004F1358"/>
    <w:rsid w:val="004F4C35"/>
    <w:rsid w:val="00500468"/>
    <w:rsid w:val="00502EFE"/>
    <w:rsid w:val="0051215C"/>
    <w:rsid w:val="00515051"/>
    <w:rsid w:val="00516D06"/>
    <w:rsid w:val="0053070F"/>
    <w:rsid w:val="00531014"/>
    <w:rsid w:val="00533093"/>
    <w:rsid w:val="0053411E"/>
    <w:rsid w:val="0053598B"/>
    <w:rsid w:val="00537FF6"/>
    <w:rsid w:val="00540090"/>
    <w:rsid w:val="00553ECE"/>
    <w:rsid w:val="00557558"/>
    <w:rsid w:val="005604E6"/>
    <w:rsid w:val="0056183A"/>
    <w:rsid w:val="00561A9C"/>
    <w:rsid w:val="005621C8"/>
    <w:rsid w:val="005622D3"/>
    <w:rsid w:val="00562F3A"/>
    <w:rsid w:val="00563316"/>
    <w:rsid w:val="00563AAB"/>
    <w:rsid w:val="0056418F"/>
    <w:rsid w:val="00565BBA"/>
    <w:rsid w:val="00575879"/>
    <w:rsid w:val="00580090"/>
    <w:rsid w:val="005803AE"/>
    <w:rsid w:val="00585413"/>
    <w:rsid w:val="00585680"/>
    <w:rsid w:val="005863E9"/>
    <w:rsid w:val="00587A18"/>
    <w:rsid w:val="00592CFB"/>
    <w:rsid w:val="00594AFE"/>
    <w:rsid w:val="005A3337"/>
    <w:rsid w:val="005A353F"/>
    <w:rsid w:val="005A478F"/>
    <w:rsid w:val="005A68C8"/>
    <w:rsid w:val="005B0AD4"/>
    <w:rsid w:val="005B1923"/>
    <w:rsid w:val="005B44DE"/>
    <w:rsid w:val="005B475C"/>
    <w:rsid w:val="005B50C3"/>
    <w:rsid w:val="005B554F"/>
    <w:rsid w:val="005B5BF3"/>
    <w:rsid w:val="005B6927"/>
    <w:rsid w:val="005C5602"/>
    <w:rsid w:val="005C6607"/>
    <w:rsid w:val="005D0C8C"/>
    <w:rsid w:val="005D445D"/>
    <w:rsid w:val="005D449C"/>
    <w:rsid w:val="005D75B8"/>
    <w:rsid w:val="005D7945"/>
    <w:rsid w:val="005D7C80"/>
    <w:rsid w:val="005E12B9"/>
    <w:rsid w:val="005E2491"/>
    <w:rsid w:val="005E6B22"/>
    <w:rsid w:val="005F063C"/>
    <w:rsid w:val="005F1856"/>
    <w:rsid w:val="005F351C"/>
    <w:rsid w:val="005F5DF6"/>
    <w:rsid w:val="00600912"/>
    <w:rsid w:val="00600D4C"/>
    <w:rsid w:val="006019D4"/>
    <w:rsid w:val="006108EB"/>
    <w:rsid w:val="00622BEE"/>
    <w:rsid w:val="00631953"/>
    <w:rsid w:val="006500DE"/>
    <w:rsid w:val="00656EFF"/>
    <w:rsid w:val="0066065F"/>
    <w:rsid w:val="00666BB0"/>
    <w:rsid w:val="006675FD"/>
    <w:rsid w:val="0067143A"/>
    <w:rsid w:val="00674250"/>
    <w:rsid w:val="00684E20"/>
    <w:rsid w:val="006903F0"/>
    <w:rsid w:val="00690736"/>
    <w:rsid w:val="0069646B"/>
    <w:rsid w:val="006975AA"/>
    <w:rsid w:val="006A728D"/>
    <w:rsid w:val="006B0D3A"/>
    <w:rsid w:val="006B19A4"/>
    <w:rsid w:val="006C5E8A"/>
    <w:rsid w:val="006D1743"/>
    <w:rsid w:val="006D3886"/>
    <w:rsid w:val="006E1DE4"/>
    <w:rsid w:val="006E31D2"/>
    <w:rsid w:val="006E364B"/>
    <w:rsid w:val="006E5182"/>
    <w:rsid w:val="006F0665"/>
    <w:rsid w:val="006F219E"/>
    <w:rsid w:val="006F3096"/>
    <w:rsid w:val="006F494F"/>
    <w:rsid w:val="006F4E44"/>
    <w:rsid w:val="007022B9"/>
    <w:rsid w:val="00704934"/>
    <w:rsid w:val="00704A16"/>
    <w:rsid w:val="007070E5"/>
    <w:rsid w:val="00707414"/>
    <w:rsid w:val="0071357A"/>
    <w:rsid w:val="00714920"/>
    <w:rsid w:val="00715C5F"/>
    <w:rsid w:val="00715DD1"/>
    <w:rsid w:val="00720800"/>
    <w:rsid w:val="00724A52"/>
    <w:rsid w:val="00725DAD"/>
    <w:rsid w:val="0072763F"/>
    <w:rsid w:val="007328CD"/>
    <w:rsid w:val="00732960"/>
    <w:rsid w:val="00735CF1"/>
    <w:rsid w:val="00735DB9"/>
    <w:rsid w:val="00744B9C"/>
    <w:rsid w:val="00745B4A"/>
    <w:rsid w:val="00754AA5"/>
    <w:rsid w:val="00757ADE"/>
    <w:rsid w:val="00757B25"/>
    <w:rsid w:val="007617F3"/>
    <w:rsid w:val="007647B0"/>
    <w:rsid w:val="00765116"/>
    <w:rsid w:val="007679AB"/>
    <w:rsid w:val="00767B4C"/>
    <w:rsid w:val="007772BB"/>
    <w:rsid w:val="00784AED"/>
    <w:rsid w:val="00784B9B"/>
    <w:rsid w:val="00784D29"/>
    <w:rsid w:val="00790249"/>
    <w:rsid w:val="00790762"/>
    <w:rsid w:val="00791371"/>
    <w:rsid w:val="007920AA"/>
    <w:rsid w:val="007955B9"/>
    <w:rsid w:val="007B11B8"/>
    <w:rsid w:val="007B1825"/>
    <w:rsid w:val="007B3968"/>
    <w:rsid w:val="007B51CA"/>
    <w:rsid w:val="007C2B45"/>
    <w:rsid w:val="007C325E"/>
    <w:rsid w:val="007D21B4"/>
    <w:rsid w:val="007E1FDD"/>
    <w:rsid w:val="007E4BBB"/>
    <w:rsid w:val="007E6A52"/>
    <w:rsid w:val="007E7A02"/>
    <w:rsid w:val="007F0A38"/>
    <w:rsid w:val="007F567D"/>
    <w:rsid w:val="007F6FD5"/>
    <w:rsid w:val="007F7520"/>
    <w:rsid w:val="00801796"/>
    <w:rsid w:val="0080466B"/>
    <w:rsid w:val="0081006B"/>
    <w:rsid w:val="0081245D"/>
    <w:rsid w:val="00817C27"/>
    <w:rsid w:val="0082093D"/>
    <w:rsid w:val="00820FBF"/>
    <w:rsid w:val="008304E8"/>
    <w:rsid w:val="00836CE5"/>
    <w:rsid w:val="00841A11"/>
    <w:rsid w:val="00846231"/>
    <w:rsid w:val="00853D06"/>
    <w:rsid w:val="00853F0C"/>
    <w:rsid w:val="00856D19"/>
    <w:rsid w:val="00862073"/>
    <w:rsid w:val="00865810"/>
    <w:rsid w:val="00871F04"/>
    <w:rsid w:val="008724D9"/>
    <w:rsid w:val="00873D32"/>
    <w:rsid w:val="00874791"/>
    <w:rsid w:val="008759F8"/>
    <w:rsid w:val="00883C52"/>
    <w:rsid w:val="00884C5C"/>
    <w:rsid w:val="008939C8"/>
    <w:rsid w:val="00893C15"/>
    <w:rsid w:val="00893CF2"/>
    <w:rsid w:val="0089431A"/>
    <w:rsid w:val="0089673E"/>
    <w:rsid w:val="008A0C34"/>
    <w:rsid w:val="008A445A"/>
    <w:rsid w:val="008A6577"/>
    <w:rsid w:val="008A6C32"/>
    <w:rsid w:val="008B1F66"/>
    <w:rsid w:val="008B4C74"/>
    <w:rsid w:val="008C2C4B"/>
    <w:rsid w:val="008C3E23"/>
    <w:rsid w:val="008C4ACD"/>
    <w:rsid w:val="008C4B30"/>
    <w:rsid w:val="008C5AB9"/>
    <w:rsid w:val="008C7A18"/>
    <w:rsid w:val="008D22D0"/>
    <w:rsid w:val="008D3447"/>
    <w:rsid w:val="008D48A6"/>
    <w:rsid w:val="008E0590"/>
    <w:rsid w:val="008E29BC"/>
    <w:rsid w:val="008E3C6D"/>
    <w:rsid w:val="008E42A6"/>
    <w:rsid w:val="008E4E06"/>
    <w:rsid w:val="008E6DF3"/>
    <w:rsid w:val="008F3B0B"/>
    <w:rsid w:val="008F3C5E"/>
    <w:rsid w:val="009076AF"/>
    <w:rsid w:val="009103F8"/>
    <w:rsid w:val="00911E83"/>
    <w:rsid w:val="009174B7"/>
    <w:rsid w:val="00917E75"/>
    <w:rsid w:val="00924810"/>
    <w:rsid w:val="00926771"/>
    <w:rsid w:val="009269DB"/>
    <w:rsid w:val="009355D0"/>
    <w:rsid w:val="009435FF"/>
    <w:rsid w:val="00944468"/>
    <w:rsid w:val="009449C4"/>
    <w:rsid w:val="00944C16"/>
    <w:rsid w:val="009470A5"/>
    <w:rsid w:val="00947E77"/>
    <w:rsid w:val="009509A2"/>
    <w:rsid w:val="00954A17"/>
    <w:rsid w:val="00954ECD"/>
    <w:rsid w:val="00955A24"/>
    <w:rsid w:val="00955B14"/>
    <w:rsid w:val="00963392"/>
    <w:rsid w:val="0096483C"/>
    <w:rsid w:val="00971A67"/>
    <w:rsid w:val="00973C43"/>
    <w:rsid w:val="00973E0A"/>
    <w:rsid w:val="00973FFC"/>
    <w:rsid w:val="009753DA"/>
    <w:rsid w:val="00992365"/>
    <w:rsid w:val="00996563"/>
    <w:rsid w:val="00996F04"/>
    <w:rsid w:val="009A1748"/>
    <w:rsid w:val="009A3763"/>
    <w:rsid w:val="009A3B61"/>
    <w:rsid w:val="009B0A52"/>
    <w:rsid w:val="009B4867"/>
    <w:rsid w:val="009B67AC"/>
    <w:rsid w:val="009C3FA7"/>
    <w:rsid w:val="009D0790"/>
    <w:rsid w:val="009D3D9D"/>
    <w:rsid w:val="009D51AF"/>
    <w:rsid w:val="009D70E6"/>
    <w:rsid w:val="009E3A5F"/>
    <w:rsid w:val="009E4EA3"/>
    <w:rsid w:val="009F4F24"/>
    <w:rsid w:val="009F57D9"/>
    <w:rsid w:val="00A0720D"/>
    <w:rsid w:val="00A075CA"/>
    <w:rsid w:val="00A11189"/>
    <w:rsid w:val="00A11243"/>
    <w:rsid w:val="00A1332A"/>
    <w:rsid w:val="00A13922"/>
    <w:rsid w:val="00A1399C"/>
    <w:rsid w:val="00A15AFB"/>
    <w:rsid w:val="00A172C7"/>
    <w:rsid w:val="00A2100B"/>
    <w:rsid w:val="00A21255"/>
    <w:rsid w:val="00A23E84"/>
    <w:rsid w:val="00A2511A"/>
    <w:rsid w:val="00A257D5"/>
    <w:rsid w:val="00A25B58"/>
    <w:rsid w:val="00A25E8C"/>
    <w:rsid w:val="00A34BAF"/>
    <w:rsid w:val="00A358C4"/>
    <w:rsid w:val="00A40B1A"/>
    <w:rsid w:val="00A41039"/>
    <w:rsid w:val="00A430A3"/>
    <w:rsid w:val="00A44C99"/>
    <w:rsid w:val="00A44D5A"/>
    <w:rsid w:val="00A45522"/>
    <w:rsid w:val="00A50AE8"/>
    <w:rsid w:val="00A50C15"/>
    <w:rsid w:val="00A53A9A"/>
    <w:rsid w:val="00A5463A"/>
    <w:rsid w:val="00A607C5"/>
    <w:rsid w:val="00A6496B"/>
    <w:rsid w:val="00A73B7D"/>
    <w:rsid w:val="00A747C3"/>
    <w:rsid w:val="00A777CB"/>
    <w:rsid w:val="00A80F4F"/>
    <w:rsid w:val="00A83154"/>
    <w:rsid w:val="00A86617"/>
    <w:rsid w:val="00A9105D"/>
    <w:rsid w:val="00A919AA"/>
    <w:rsid w:val="00A9231F"/>
    <w:rsid w:val="00A94A25"/>
    <w:rsid w:val="00A96DC2"/>
    <w:rsid w:val="00AA08D8"/>
    <w:rsid w:val="00AA365C"/>
    <w:rsid w:val="00AB03EC"/>
    <w:rsid w:val="00AB1463"/>
    <w:rsid w:val="00AB5138"/>
    <w:rsid w:val="00AC52DD"/>
    <w:rsid w:val="00AC6581"/>
    <w:rsid w:val="00AC7FB7"/>
    <w:rsid w:val="00AD37DF"/>
    <w:rsid w:val="00AD556F"/>
    <w:rsid w:val="00AD7985"/>
    <w:rsid w:val="00AE2AFB"/>
    <w:rsid w:val="00AE6EE3"/>
    <w:rsid w:val="00AF549C"/>
    <w:rsid w:val="00AF5EE8"/>
    <w:rsid w:val="00AF73A2"/>
    <w:rsid w:val="00B0450E"/>
    <w:rsid w:val="00B0682B"/>
    <w:rsid w:val="00B175E1"/>
    <w:rsid w:val="00B3029E"/>
    <w:rsid w:val="00B30E68"/>
    <w:rsid w:val="00B3391E"/>
    <w:rsid w:val="00B40B47"/>
    <w:rsid w:val="00B41D13"/>
    <w:rsid w:val="00B43A14"/>
    <w:rsid w:val="00B467BC"/>
    <w:rsid w:val="00B571D7"/>
    <w:rsid w:val="00B57916"/>
    <w:rsid w:val="00B57A70"/>
    <w:rsid w:val="00B613F9"/>
    <w:rsid w:val="00B6372B"/>
    <w:rsid w:val="00B63FF6"/>
    <w:rsid w:val="00B65E81"/>
    <w:rsid w:val="00B7419A"/>
    <w:rsid w:val="00B76805"/>
    <w:rsid w:val="00B80692"/>
    <w:rsid w:val="00B8421E"/>
    <w:rsid w:val="00B851E5"/>
    <w:rsid w:val="00B87604"/>
    <w:rsid w:val="00B91812"/>
    <w:rsid w:val="00B940F2"/>
    <w:rsid w:val="00B948CB"/>
    <w:rsid w:val="00B949AC"/>
    <w:rsid w:val="00B94E94"/>
    <w:rsid w:val="00B96501"/>
    <w:rsid w:val="00B97184"/>
    <w:rsid w:val="00BA2D25"/>
    <w:rsid w:val="00BA78B8"/>
    <w:rsid w:val="00BA796D"/>
    <w:rsid w:val="00BB60ED"/>
    <w:rsid w:val="00BC13D2"/>
    <w:rsid w:val="00BC3667"/>
    <w:rsid w:val="00BC3BCF"/>
    <w:rsid w:val="00BD2586"/>
    <w:rsid w:val="00BE0FB5"/>
    <w:rsid w:val="00BE12A0"/>
    <w:rsid w:val="00BE1868"/>
    <w:rsid w:val="00BE3075"/>
    <w:rsid w:val="00BE4109"/>
    <w:rsid w:val="00BF3DBE"/>
    <w:rsid w:val="00BF5A6A"/>
    <w:rsid w:val="00BF5F06"/>
    <w:rsid w:val="00BF7C44"/>
    <w:rsid w:val="00BF7EAB"/>
    <w:rsid w:val="00C0186D"/>
    <w:rsid w:val="00C0611C"/>
    <w:rsid w:val="00C0617F"/>
    <w:rsid w:val="00C14A60"/>
    <w:rsid w:val="00C14F77"/>
    <w:rsid w:val="00C163C7"/>
    <w:rsid w:val="00C17A14"/>
    <w:rsid w:val="00C2058F"/>
    <w:rsid w:val="00C2787C"/>
    <w:rsid w:val="00C308F8"/>
    <w:rsid w:val="00C31A7C"/>
    <w:rsid w:val="00C33768"/>
    <w:rsid w:val="00C3648D"/>
    <w:rsid w:val="00C36CA5"/>
    <w:rsid w:val="00C3744E"/>
    <w:rsid w:val="00C41BD1"/>
    <w:rsid w:val="00C43FBC"/>
    <w:rsid w:val="00C52062"/>
    <w:rsid w:val="00C54925"/>
    <w:rsid w:val="00C5553D"/>
    <w:rsid w:val="00C5782A"/>
    <w:rsid w:val="00C57F9D"/>
    <w:rsid w:val="00C61C4E"/>
    <w:rsid w:val="00C6530F"/>
    <w:rsid w:val="00C67E37"/>
    <w:rsid w:val="00C723CF"/>
    <w:rsid w:val="00C73594"/>
    <w:rsid w:val="00C7363F"/>
    <w:rsid w:val="00C74152"/>
    <w:rsid w:val="00C77436"/>
    <w:rsid w:val="00C81948"/>
    <w:rsid w:val="00C84027"/>
    <w:rsid w:val="00C85A1E"/>
    <w:rsid w:val="00C871F7"/>
    <w:rsid w:val="00C95F71"/>
    <w:rsid w:val="00C979FE"/>
    <w:rsid w:val="00CA2773"/>
    <w:rsid w:val="00CA3272"/>
    <w:rsid w:val="00CA4377"/>
    <w:rsid w:val="00CB72D6"/>
    <w:rsid w:val="00CC0B39"/>
    <w:rsid w:val="00CC3843"/>
    <w:rsid w:val="00CC3DD5"/>
    <w:rsid w:val="00CC4BEB"/>
    <w:rsid w:val="00CC778B"/>
    <w:rsid w:val="00CC7F94"/>
    <w:rsid w:val="00CD535B"/>
    <w:rsid w:val="00CE5839"/>
    <w:rsid w:val="00CE585D"/>
    <w:rsid w:val="00CE71DF"/>
    <w:rsid w:val="00CE7CE9"/>
    <w:rsid w:val="00CF5E6B"/>
    <w:rsid w:val="00CF65EF"/>
    <w:rsid w:val="00CF77D4"/>
    <w:rsid w:val="00CF7D1B"/>
    <w:rsid w:val="00D015E0"/>
    <w:rsid w:val="00D01757"/>
    <w:rsid w:val="00D11231"/>
    <w:rsid w:val="00D12F8A"/>
    <w:rsid w:val="00D2160A"/>
    <w:rsid w:val="00D27834"/>
    <w:rsid w:val="00D30586"/>
    <w:rsid w:val="00D33A94"/>
    <w:rsid w:val="00D34717"/>
    <w:rsid w:val="00D35D3B"/>
    <w:rsid w:val="00D45312"/>
    <w:rsid w:val="00D46B06"/>
    <w:rsid w:val="00D47B8A"/>
    <w:rsid w:val="00D51D54"/>
    <w:rsid w:val="00D57A54"/>
    <w:rsid w:val="00D64009"/>
    <w:rsid w:val="00D65033"/>
    <w:rsid w:val="00D6599E"/>
    <w:rsid w:val="00D665F0"/>
    <w:rsid w:val="00D667D6"/>
    <w:rsid w:val="00D67067"/>
    <w:rsid w:val="00D702C3"/>
    <w:rsid w:val="00D757A8"/>
    <w:rsid w:val="00D75A74"/>
    <w:rsid w:val="00D764FB"/>
    <w:rsid w:val="00D76D9F"/>
    <w:rsid w:val="00D80EAD"/>
    <w:rsid w:val="00D834FA"/>
    <w:rsid w:val="00D869FF"/>
    <w:rsid w:val="00D92E43"/>
    <w:rsid w:val="00D94A22"/>
    <w:rsid w:val="00DA0E32"/>
    <w:rsid w:val="00DA342B"/>
    <w:rsid w:val="00DA4A36"/>
    <w:rsid w:val="00DA57A7"/>
    <w:rsid w:val="00DA65DB"/>
    <w:rsid w:val="00DA6631"/>
    <w:rsid w:val="00DA7D6C"/>
    <w:rsid w:val="00DB261B"/>
    <w:rsid w:val="00DB3EF0"/>
    <w:rsid w:val="00DB501E"/>
    <w:rsid w:val="00DB79D4"/>
    <w:rsid w:val="00DC38B4"/>
    <w:rsid w:val="00DC5DFF"/>
    <w:rsid w:val="00DC7A84"/>
    <w:rsid w:val="00DD11FF"/>
    <w:rsid w:val="00DD2346"/>
    <w:rsid w:val="00DD5FD2"/>
    <w:rsid w:val="00DE00C9"/>
    <w:rsid w:val="00DE0BCA"/>
    <w:rsid w:val="00DE6048"/>
    <w:rsid w:val="00DF2808"/>
    <w:rsid w:val="00DF5A0F"/>
    <w:rsid w:val="00DF5C31"/>
    <w:rsid w:val="00DF7E20"/>
    <w:rsid w:val="00DF7EED"/>
    <w:rsid w:val="00E06917"/>
    <w:rsid w:val="00E22334"/>
    <w:rsid w:val="00E22964"/>
    <w:rsid w:val="00E22B13"/>
    <w:rsid w:val="00E270C2"/>
    <w:rsid w:val="00E3019A"/>
    <w:rsid w:val="00E31895"/>
    <w:rsid w:val="00E431E7"/>
    <w:rsid w:val="00E457D5"/>
    <w:rsid w:val="00E52891"/>
    <w:rsid w:val="00E56A98"/>
    <w:rsid w:val="00E57A40"/>
    <w:rsid w:val="00E6421D"/>
    <w:rsid w:val="00E6559D"/>
    <w:rsid w:val="00E76CA3"/>
    <w:rsid w:val="00E80847"/>
    <w:rsid w:val="00E825B2"/>
    <w:rsid w:val="00E86E4A"/>
    <w:rsid w:val="00E9386E"/>
    <w:rsid w:val="00E94AE6"/>
    <w:rsid w:val="00E96641"/>
    <w:rsid w:val="00EA15EE"/>
    <w:rsid w:val="00EA2450"/>
    <w:rsid w:val="00EA4DA3"/>
    <w:rsid w:val="00EA7770"/>
    <w:rsid w:val="00EB0F4B"/>
    <w:rsid w:val="00EB27BC"/>
    <w:rsid w:val="00EB32ED"/>
    <w:rsid w:val="00EB34CB"/>
    <w:rsid w:val="00EB7E91"/>
    <w:rsid w:val="00EC1123"/>
    <w:rsid w:val="00EC748B"/>
    <w:rsid w:val="00ED4A3C"/>
    <w:rsid w:val="00ED7C12"/>
    <w:rsid w:val="00ED7F6D"/>
    <w:rsid w:val="00EE0BCE"/>
    <w:rsid w:val="00EE1013"/>
    <w:rsid w:val="00EE2E49"/>
    <w:rsid w:val="00EE3381"/>
    <w:rsid w:val="00EE33DA"/>
    <w:rsid w:val="00EE629A"/>
    <w:rsid w:val="00EF0435"/>
    <w:rsid w:val="00EF6C4F"/>
    <w:rsid w:val="00EF6D0C"/>
    <w:rsid w:val="00F04426"/>
    <w:rsid w:val="00F0560B"/>
    <w:rsid w:val="00F103EE"/>
    <w:rsid w:val="00F116A7"/>
    <w:rsid w:val="00F146CD"/>
    <w:rsid w:val="00F14D4F"/>
    <w:rsid w:val="00F16340"/>
    <w:rsid w:val="00F1786F"/>
    <w:rsid w:val="00F17961"/>
    <w:rsid w:val="00F251D8"/>
    <w:rsid w:val="00F25651"/>
    <w:rsid w:val="00F3041F"/>
    <w:rsid w:val="00F320A2"/>
    <w:rsid w:val="00F321EC"/>
    <w:rsid w:val="00F376AD"/>
    <w:rsid w:val="00F4685D"/>
    <w:rsid w:val="00F51DE9"/>
    <w:rsid w:val="00F53C2C"/>
    <w:rsid w:val="00F5546B"/>
    <w:rsid w:val="00F55A46"/>
    <w:rsid w:val="00F60CF8"/>
    <w:rsid w:val="00F61A77"/>
    <w:rsid w:val="00F639A1"/>
    <w:rsid w:val="00F63B0D"/>
    <w:rsid w:val="00F647FB"/>
    <w:rsid w:val="00F67D61"/>
    <w:rsid w:val="00F706FD"/>
    <w:rsid w:val="00F71565"/>
    <w:rsid w:val="00F72C89"/>
    <w:rsid w:val="00F7548F"/>
    <w:rsid w:val="00F80267"/>
    <w:rsid w:val="00F85053"/>
    <w:rsid w:val="00F91135"/>
    <w:rsid w:val="00F92633"/>
    <w:rsid w:val="00F94913"/>
    <w:rsid w:val="00F95236"/>
    <w:rsid w:val="00F95C2F"/>
    <w:rsid w:val="00F96D21"/>
    <w:rsid w:val="00F96DDA"/>
    <w:rsid w:val="00FA0D61"/>
    <w:rsid w:val="00FB1E5F"/>
    <w:rsid w:val="00FC282D"/>
    <w:rsid w:val="00FC5F02"/>
    <w:rsid w:val="00FC6354"/>
    <w:rsid w:val="00FD0924"/>
    <w:rsid w:val="00FD117D"/>
    <w:rsid w:val="00FE663F"/>
    <w:rsid w:val="00FF1F62"/>
    <w:rsid w:val="00FF6893"/>
    <w:rsid w:val="00FF6E10"/>
    <w:rsid w:val="00FF7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ADF31F"/>
  <w15:chartTrackingRefBased/>
  <w15:docId w15:val="{ADF0DC7D-6095-4325-BB42-31371F244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A1392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13922"/>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rsid w:val="00ED7C12"/>
    <w:rPr>
      <w:sz w:val="16"/>
      <w:szCs w:val="16"/>
    </w:rPr>
  </w:style>
  <w:style w:type="paragraph" w:styleId="CommentText">
    <w:name w:val="annotation text"/>
    <w:basedOn w:val="Normal"/>
    <w:link w:val="CommentTextChar"/>
    <w:rsid w:val="00ED7C12"/>
    <w:rPr>
      <w:sz w:val="20"/>
      <w:szCs w:val="20"/>
    </w:rPr>
  </w:style>
  <w:style w:type="character" w:customStyle="1" w:styleId="CommentTextChar">
    <w:name w:val="Comment Text Char"/>
    <w:basedOn w:val="DefaultParagraphFont"/>
    <w:link w:val="CommentText"/>
    <w:rsid w:val="00ED7C12"/>
  </w:style>
  <w:style w:type="paragraph" w:styleId="CommentSubject">
    <w:name w:val="annotation subject"/>
    <w:basedOn w:val="CommentText"/>
    <w:next w:val="CommentText"/>
    <w:link w:val="CommentSubjectChar"/>
    <w:rsid w:val="00ED7C12"/>
    <w:rPr>
      <w:b/>
      <w:bCs/>
    </w:rPr>
  </w:style>
  <w:style w:type="character" w:customStyle="1" w:styleId="CommentSubjectChar">
    <w:name w:val="Comment Subject Char"/>
    <w:basedOn w:val="CommentTextChar"/>
    <w:link w:val="CommentSubject"/>
    <w:rsid w:val="00ED7C12"/>
    <w:rPr>
      <w:b/>
      <w:bCs/>
    </w:rPr>
  </w:style>
  <w:style w:type="paragraph" w:styleId="Revision">
    <w:name w:val="Revision"/>
    <w:hidden/>
    <w:uiPriority w:val="99"/>
    <w:semiHidden/>
    <w:rsid w:val="00B65E8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df4ccc4-4c04-4858-b124-039be1bbc4bc">
      <Terms xmlns="http://schemas.microsoft.com/office/infopath/2007/PartnerControls"/>
    </lcf76f155ced4ddcb4097134ff3c332f>
    <TaxCatchAll xmlns="176e729e-ce78-4f74-9d79-21e5ff471b9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0A2E31649164409BC1D902334005D3" ma:contentTypeVersion="18" ma:contentTypeDescription="Create a new document." ma:contentTypeScope="" ma:versionID="84e119c115db0bad943d10f0ae25564b">
  <xsd:schema xmlns:xsd="http://www.w3.org/2001/XMLSchema" xmlns:xs="http://www.w3.org/2001/XMLSchema" xmlns:p="http://schemas.microsoft.com/office/2006/metadata/properties" xmlns:ns2="fdf4ccc4-4c04-4858-b124-039be1bbc4bc" xmlns:ns3="176e729e-ce78-4f74-9d79-21e5ff471b91" targetNamespace="http://schemas.microsoft.com/office/2006/metadata/properties" ma:root="true" ma:fieldsID="60ac2d2e8d32869d6b294eefe0ed78b4" ns2:_="" ns3:_="">
    <xsd:import namespace="fdf4ccc4-4c04-4858-b124-039be1bbc4bc"/>
    <xsd:import namespace="176e729e-ce78-4f74-9d79-21e5ff471b9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f4ccc4-4c04-4858-b124-039be1bbc4b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560d88b-9459-45c3-8a30-9c03b99f5b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6e729e-ce78-4f74-9d79-21e5ff471b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968e6f-8f60-4618-878a-769ef0cb594a}" ma:internalName="TaxCatchAll" ma:showField="CatchAllData" ma:web="176e729e-ce78-4f74-9d79-21e5ff471b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A4FD8F-FD82-43FE-A48B-48F34D42E970}">
  <ds:schemaRefs>
    <ds:schemaRef ds:uri="http://schemas.microsoft.com/office/2006/metadata/properties"/>
    <ds:schemaRef ds:uri="http://schemas.microsoft.com/office/infopath/2007/PartnerControls"/>
    <ds:schemaRef ds:uri="fdf4ccc4-4c04-4858-b124-039be1bbc4bc"/>
    <ds:schemaRef ds:uri="176e729e-ce78-4f74-9d79-21e5ff471b91"/>
  </ds:schemaRefs>
</ds:datastoreItem>
</file>

<file path=customXml/itemProps2.xml><?xml version="1.0" encoding="utf-8"?>
<ds:datastoreItem xmlns:ds="http://schemas.openxmlformats.org/officeDocument/2006/customXml" ds:itemID="{09472AD6-65DC-4BC1-A297-1D94E61F8AC1}">
  <ds:schemaRefs>
    <ds:schemaRef ds:uri="http://schemas.microsoft.com/sharepoint/v3/contenttype/forms"/>
  </ds:schemaRefs>
</ds:datastoreItem>
</file>

<file path=customXml/itemProps3.xml><?xml version="1.0" encoding="utf-8"?>
<ds:datastoreItem xmlns:ds="http://schemas.openxmlformats.org/officeDocument/2006/customXml" ds:itemID="{6526657B-55B8-4980-9D69-64D3548AE523}"/>
</file>

<file path=docProps/app.xml><?xml version="1.0" encoding="utf-8"?>
<Properties xmlns="http://schemas.openxmlformats.org/officeDocument/2006/extended-properties" xmlns:vt="http://schemas.openxmlformats.org/officeDocument/2006/docPropsVTypes">
  <Template>Normal</Template>
  <TotalTime>41</TotalTime>
  <Pages>1</Pages>
  <Words>148</Words>
  <Characters>671</Characters>
  <Application>Microsoft Office Word</Application>
  <DocSecurity>0</DocSecurity>
  <Lines>17</Lines>
  <Paragraphs>12</Paragraphs>
  <ScaleCrop>false</ScaleCrop>
  <HeadingPairs>
    <vt:vector size="2" baseType="variant">
      <vt:variant>
        <vt:lpstr>Title</vt:lpstr>
      </vt:variant>
      <vt:variant>
        <vt:i4>1</vt:i4>
      </vt:variant>
    </vt:vector>
  </HeadingPairs>
  <TitlesOfParts>
    <vt:vector size="1" baseType="lpstr">
      <vt:lpstr>Former Student Letter</vt:lpstr>
    </vt:vector>
  </TitlesOfParts>
  <Company>IHDI-UK</Company>
  <LinksUpToDate>false</LinksUpToDate>
  <CharactersWithSpaces>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r Student Letter</dc:title>
  <dc:subject/>
  <dc:creator>bharris</dc:creator>
  <cp:keywords/>
  <cp:lastModifiedBy>Bocard, Chelsea J.</cp:lastModifiedBy>
  <cp:revision>56</cp:revision>
  <dcterms:created xsi:type="dcterms:W3CDTF">2021-02-23T16:15:00Z</dcterms:created>
  <dcterms:modified xsi:type="dcterms:W3CDTF">2025-09-11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0A2E31649164409BC1D902334005D3</vt:lpwstr>
  </property>
  <property fmtid="{D5CDD505-2E9C-101B-9397-08002B2CF9AE}" pid="3" name="MediaServiceImageTags">
    <vt:lpwstr/>
  </property>
  <property fmtid="{D5CDD505-2E9C-101B-9397-08002B2CF9AE}" pid="4" name="GrammarlyDocumentId">
    <vt:lpwstr>39a9120a0502797fc5ed726f0d240cc12afcf1a8a21beac10549da7fb0c27e0d</vt:lpwstr>
  </property>
</Properties>
</file>